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Francisco Peinad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Francisco</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einad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535 Custer Avenue, Lyons, IL, USA Lyons, IL, USA 6053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enniferfabian95@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08743139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Isabell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1/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Ivett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7/202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